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Naples</w:t>
      </w:r>
    </w:p>
    <w:bookmarkStart w:id="24" w:name="X7e6c86c8a35441e130b08cb7ece1a636d679b38"/>
    <w:p>
      <w:pPr>
        <w:pStyle w:val="Heading1"/>
      </w:pPr>
      <w:r>
        <w:t xml:space="preserve">Cover Letter for Automotive Engineer Position in Italy Naples</w:t>
      </w:r>
    </w:p>
    <w:p>
      <w:pPr>
        <w:pStyle w:val="FirstParagraph"/>
      </w:pPr>
      <w:r>
        <w:t xml:space="preserve">Dear [Hiring Manager's Name],</w:t>
      </w:r>
    </w:p>
    <w:p>
      <w:pPr>
        <w:pStyle w:val="BodyText"/>
      </w:pPr>
      <w:r>
        <w:t xml:space="preserve">I am writing to express my enthusiastic interest in the Automotive Engineer position at your esteemed organization, located in the vibrant city of Naples, Italy. As a dedicated and innovative automotive engineer with a passion for advancing vehicle technology, I am eager to contribute my expertise and skills to a dynamic team in this historic yet forward-thinking region. Naples, with its rich cultural heritage and growing automotive industry, represents an exciting opportunity for me to merge my professional aspirations with the unique opportunities of Italy.</w:t>
      </w:r>
    </w:p>
    <w:p>
      <w:pPr>
        <w:pStyle w:val="BodyText"/>
      </w:pPr>
      <w:r>
        <w:t xml:space="preserve">Throughout my career as an Automotive Engineer, I have focused on designing, testing, and optimizing vehicle systems to enhance performance, safety, and sustainability. My academic background in Mechanical Engineering from [Your University Name], coupled with hands-on experience in automotive R&amp;D projects, has equipped me with a deep understanding of both traditional and modern automotive technologies. I am particularly passionate about integrating advanced materials, electric vehicle systems, and intelligent driving solutions to meet the evolving demands of the industry.</w:t>
      </w:r>
    </w:p>
    <w:bookmarkStart w:id="20" w:name="X91a68e42088ac7e161e36e534014dd6765e7973"/>
    <w:p>
      <w:pPr>
        <w:pStyle w:val="Heading2"/>
      </w:pPr>
      <w:r>
        <w:t xml:space="preserve">Why Italy Naples? A Perfect Match for My Expertise</w:t>
      </w:r>
    </w:p>
    <w:p>
      <w:pPr>
        <w:pStyle w:val="FirstParagraph"/>
      </w:pPr>
      <w:r>
        <w:t xml:space="preserve">Naples has long been a hub for innovation in engineering and manufacturing, with its proximity to major automotive companies and research institutions. The city’s strategic location in southern Italy positions it as a key player in the European automotive sector, making it an ideal environment for an Automotive Engineer like myself. I am particularly drawn to the opportunity to work within a collaborative and culturally rich setting where creativity and technical excellence converge.</w:t>
      </w:r>
    </w:p>
    <w:p>
      <w:pPr>
        <w:pStyle w:val="BodyText"/>
      </w:pPr>
      <w:r>
        <w:t xml:space="preserve">Having studied Italian during my academic years and spent time exploring the region, I am deeply familiar with the local industry landscape. Naples is home to numerous automotive suppliers, logistics networks, and engineering firms that are integral to Italy’s manufacturing prowess. I am keen to leverage my technical skills and cross-cultural communication abilities to support your team in driving innovation while respecting the traditions of Italian craftsmanship.</w:t>
      </w:r>
    </w:p>
    <w:bookmarkEnd w:id="20"/>
    <w:bookmarkStart w:id="21" w:name="professional-experience-and-key-skills"/>
    <w:p>
      <w:pPr>
        <w:pStyle w:val="Heading2"/>
      </w:pPr>
      <w:r>
        <w:t xml:space="preserve">Professional Experience and Key Skills</w:t>
      </w:r>
    </w:p>
    <w:p>
      <w:pPr>
        <w:pStyle w:val="FirstParagraph"/>
      </w:pPr>
      <w:r>
        <w:t xml:space="preserve">In my previous role as an Automotive Engineer at [Previous Company Name], I was responsible for leading the development of lightweight vehicle components using advanced composite materials. This project not only reduced vehicle weight by 15% but also improved fuel efficiency, aligning with global sustainability goals. My ability to collaborate with cross-functional teams, from design engineers to production managers, ensured seamless execution of complex projects within tight deadlines.</w:t>
      </w:r>
    </w:p>
    <w:p>
      <w:pPr>
        <w:pStyle w:val="BodyText"/>
      </w:pPr>
      <w:r>
        <w:t xml:space="preserve">One of my proudest achievements was contributing to the design of an electric powertrain system for a hybrid vehicle model. This project involved rigorous simulation testing using CAD and CAE tools, as well as on-road validation in diverse environments. The success of this initiative earned recognition from industry peers and highlighted my commitment to excellence in automotive engineering.</w:t>
      </w:r>
    </w:p>
    <w:p>
      <w:pPr>
        <w:pStyle w:val="BodyText"/>
      </w:pPr>
      <w:r>
        <w:t xml:space="preserve">As an Automotive Engineer, I have developed a strong proficiency in the following areas:</w:t>
      </w:r>
    </w:p>
    <w:p>
      <w:pPr>
        <w:numPr>
          <w:ilvl w:val="0"/>
          <w:numId w:val="1001"/>
        </w:numPr>
        <w:pStyle w:val="Compact"/>
      </w:pPr>
      <w:r>
        <w:t xml:space="preserve">Vehicle dynamics and performance optimization</w:t>
      </w:r>
    </w:p>
    <w:p>
      <w:pPr>
        <w:numPr>
          <w:ilvl w:val="0"/>
          <w:numId w:val="1001"/>
        </w:numPr>
        <w:pStyle w:val="Compact"/>
      </w:pPr>
      <w:r>
        <w:t xml:space="preserve">Advanced materials and manufacturing processes</w:t>
      </w:r>
    </w:p>
    <w:p>
      <w:pPr>
        <w:numPr>
          <w:ilvl w:val="0"/>
          <w:numId w:val="1001"/>
        </w:numPr>
        <w:pStyle w:val="Compact"/>
      </w:pPr>
      <w:r>
        <w:t xml:space="preserve">Electric vehicle (EV) systems design and integration</w:t>
      </w:r>
    </w:p>
    <w:p>
      <w:pPr>
        <w:numPr>
          <w:ilvl w:val="0"/>
          <w:numId w:val="1001"/>
        </w:numPr>
        <w:pStyle w:val="Compact"/>
      </w:pPr>
      <w:r>
        <w:t xml:space="preserve">Data analysis for vehicle testing and diagnostics</w:t>
      </w:r>
    </w:p>
    <w:p>
      <w:pPr>
        <w:numPr>
          <w:ilvl w:val="0"/>
          <w:numId w:val="1001"/>
        </w:numPr>
        <w:pStyle w:val="Compact"/>
      </w:pPr>
      <w:r>
        <w:t xml:space="preserve">Collaboration with international teams to meet global standards</w:t>
      </w:r>
    </w:p>
    <w:p>
      <w:pPr>
        <w:pStyle w:val="FirstParagraph"/>
      </w:pPr>
      <w:r>
        <w:t xml:space="preserve">In addition to technical skills, I possess excellent problem-solving abilities and a proactive approach to addressing challenges. I thrive in fast-paced environments where innovation is prioritized, and I am always eager to stay updated on emerging trends such as autonomous driving technologies, connected vehicles, and sustainable manufacturing practices.</w:t>
      </w:r>
    </w:p>
    <w:bookmarkEnd w:id="21"/>
    <w:bookmarkStart w:id="22" w:name="why-you-should-hire-me"/>
    <w:p>
      <w:pPr>
        <w:pStyle w:val="Heading2"/>
      </w:pPr>
      <w:r>
        <w:t xml:space="preserve">Why You Should Hire Me</w:t>
      </w:r>
    </w:p>
    <w:p>
      <w:pPr>
        <w:pStyle w:val="FirstParagraph"/>
      </w:pPr>
      <w:r>
        <w:t xml:space="preserve">My dedication to automotive engineering is rooted in a desire to create solutions that are both functional and environmentally responsible. I am particularly interested in the opportunities available in Italy Naples, where the automotive industry is at a pivotal juncture, balancing traditional manufacturing with cutting-edge innovation. My experience in developing energy-efficient vehicle systems aligns perfectly with the region’s growing emphasis on green technologies.</w:t>
      </w:r>
    </w:p>
    <w:p>
      <w:pPr>
        <w:pStyle w:val="BodyText"/>
      </w:pPr>
      <w:r>
        <w:t xml:space="preserve">Moreover, my adaptability and cultural sensitivity make me well-suited for working in an international setting like Naples. I am fluent in English and proficient in Italian, which allows me to communicate effectively with local teams and stakeholders. I am also open to learning from the unique perspectives of Italian engineers, who are renowned for their precision and creativity.</w:t>
      </w:r>
    </w:p>
    <w:p>
      <w:pPr>
        <w:pStyle w:val="BodyText"/>
      </w:pPr>
      <w:r>
        <w:t xml:space="preserve">What sets me apart as an Automotive Engineer is my ability to combine technical expertise with a collaborative mindset. I believe that the most successful projects arise from teamwork, where diverse ideas are shared and refined. I am confident that my skills, combined with my passion for automotive engineering, will make a meaningful contribution to your organization’s goals.</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n Automotive Engineer in Italy Naples. The combination of my professional experience, technical skills, and cultural connection to the region makes me a strong candidate for this role. I would welcome the opportunity to discuss how my background and vision align with your organization’s mission.</w:t>
      </w:r>
    </w:p>
    <w:p>
      <w:pPr>
        <w:pStyle w:val="BodyText"/>
      </w:pPr>
      <w:r>
        <w:t xml:space="preserve">Thank you for considering my application. I look forward to the possibility of contributing to your success in Naples and beyond.</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Italy Naples</dc:title>
  <dc:creator/>
  <dc:language>en</dc:language>
  <cp:keywords/>
  <dcterms:created xsi:type="dcterms:W3CDTF">2026-07-23T12:54:47Z</dcterms:created>
  <dcterms:modified xsi:type="dcterms:W3CDTF">2026-07-23T12:54:47Z</dcterms:modified>
</cp:coreProperties>
</file>

<file path=docProps/custom.xml><?xml version="1.0" encoding="utf-8"?>
<Properties xmlns="http://schemas.openxmlformats.org/officeDocument/2006/custom-properties" xmlns:vt="http://schemas.openxmlformats.org/officeDocument/2006/docPropsVTypes"/>
</file>